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Sales Executive Internship Position</w:t>
      </w:r>
    </w:p>
    <w:bookmarkEnd w:id="20"/>
    <w:p>
      <w:pPr>
        <w:pStyle w:val="BodyText"/>
      </w:pPr>
      <w:r>
        <w:t xml:space="preserve">Alexandra Chen</w:t>
      </w:r>
    </w:p>
    <w:p>
      <w:pPr>
        <w:pStyle w:val="BodyText"/>
      </w:pPr>
      <w:r>
        <w:t xml:space="preserve">27 Wellington Street, Auckland 1010, New Zealand</w:t>
      </w:r>
    </w:p>
    <w:p>
      <w:pPr>
        <w:pStyle w:val="BodyText"/>
      </w:pPr>
      <w:r>
        <w:t xml:space="preserve">+64 9 876 5432 | alexandra.chen@email.com</w:t>
      </w:r>
    </w:p>
    <w:p>
      <w:pPr>
        <w:pStyle w:val="BodyText"/>
      </w:pPr>
      <w:r>
        <w:t xml:space="preserve">October 26, 2023</w:t>
      </w:r>
    </w:p>
    <w:p>
      <w:pPr>
        <w:pStyle w:val="BodyText"/>
      </w:pPr>
      <w:r>
        <w:t xml:space="preserve">Hiring Manager</w:t>
      </w:r>
      <w:r>
        <w:br/>
      </w:r>
      <w:r>
        <w:t xml:space="preserve">Global Solutions Ltd.</w:t>
      </w:r>
      <w:r>
        <w:br/>
      </w:r>
      <w:r>
        <w:t xml:space="preserve">Level 15, The Exchange Building</w:t>
      </w:r>
      <w:r>
        <w:br/>
      </w:r>
      <w:r>
        <w:t xml:space="preserve">97-99 Shortland Street</w:t>
      </w:r>
      <w:r>
        <w:br/>
      </w:r>
      <w:r>
        <w:t xml:space="preserve">Auckland CBD, Auckland 1010</w:t>
      </w:r>
    </w:p>
    <w:p>
      <w:pPr>
        <w:pStyle w:val="BodyText"/>
      </w:pPr>
      <w:r>
        <w:t xml:space="preserve">Dear Hiring Manager,</w:t>
      </w:r>
    </w:p>
    <w:p>
      <w:pPr>
        <w:pStyle w:val="BodyText"/>
      </w:pPr>
      <w:r>
        <w:t xml:space="preserve">It is with immense enthusiasm that I submit my application for the Sales Executive Internship position at Global Solutions Ltd., as advertised on the New Zealand Government's Work and Income portal. As a final-year Bachelor of Business (Marketing) student at the University of Auckland, I have meticulously prepared myself to contribute meaningfully to your esteemed sales team in New Zealand's commercial hub—Auckland. This</w:t>
      </w:r>
      <w:r>
        <w:t xml:space="preserve"> </w:t>
      </w:r>
      <w:r>
        <w:rPr>
          <w:bCs/>
          <w:b/>
        </w:rPr>
        <w:t xml:space="preserve">Internship Application Letter</w:t>
      </w:r>
      <w:r>
        <w:t xml:space="preserve"> </w:t>
      </w:r>
      <w:r>
        <w:t xml:space="preserve">serves as my formal expression of interest in launching my career as a Sales Executive within Aotearoa's dynamic business landscape.</w:t>
      </w:r>
    </w:p>
    <w:p>
      <w:pPr>
        <w:pStyle w:val="BodyText"/>
      </w:pPr>
      <w:r>
        <w:t xml:space="preserve">My academic journey at the University of Auckland has been deeply intertwined with practical sales development, culminating in a 12-week placement at Spark New Zealand where I assisted regional sales teams in client acquisition strategies. During this period, I mastered CRM systems including Salesforce and HubSpot while supporting the development of targeted outreach campaigns for small-to-medium businesses across the Auckland metropolitan area. Notably, I achieved a 15% increase in engagement rates for our customer retention initiative by implementing data-driven follow-up sequences—a testament to my ability to translate analytical insights into actionable sales tactics. This experience solidified my passion for consultative selling within New Zealand's unique market context.</w:t>
      </w:r>
    </w:p>
    <w:p>
      <w:pPr>
        <w:pStyle w:val="BodyText"/>
      </w:pPr>
      <w:r>
        <w:t xml:space="preserve">What particularly excites me about this opportunity is Global Solutions Ltd.'s reputation for cultivating emerging talent in the heart of Auckland. Having grown up in the vibrant communities of Mount Eden and Newmarket, I deeply understand the cultural nuances that define successful sales relationships in New Zealand. Our Kiwi culture values authenticity and relationship-building—principles your company embodies through initiatives like "Te Reo Māori for Customer Service" training programs I've followed with admiration. As a prospective Sales Executive intern, I aim to leverage this cultural intelligence to help you expand your market presence across Auckland's diverse neighborhoods while respecting Māori business protocols and Pacific Islander entrepreneurial networks.</w:t>
      </w:r>
    </w:p>
    <w:p>
      <w:pPr>
        <w:pStyle w:val="BodyText"/>
      </w:pPr>
      <w:r>
        <w:t xml:space="preserve">My academic portfolio includes specialized coursework such as "Consumer Behavior in Aotearoa" and "Digital Sales Strategy," where I conducted primary research on Auckland consumer spending patterns for my capstone project. I analyzed how local businesses navigate post-pandemic market shifts, identifying that 78% of Auckland SMEs prioritize relationship-based sales over transactional approaches—a finding directly applicable to your B2B service offerings. Additionally, as Treasurer of the University's Business Society, I organized three major networking events connecting 150+ students with Auckland business leaders. This role honed my ability to manage stakeholder expectations while delivering measurable outcomes: our 2023 event generated $8,500 in sponsor revenue and established partnerships with four Auckland-based tech firms.</w:t>
      </w:r>
    </w:p>
    <w:p>
      <w:pPr>
        <w:pStyle w:val="BodyText"/>
      </w:pPr>
      <w:r>
        <w:t xml:space="preserve">I am particularly drawn to how your company champions New Zealand's unique "kaitiakitanga" (guardianship) philosophy within business ethics. In today's competitive global market, this commitment to sustainable growth resonates powerfully with my own values as a future Sales Executive. I envision supporting your team in developing client acquisition strategies that not only meet quarterly targets but also contribute positively to Auckland's environmental and social wellbeing—a perspective I've developed through volunteering with the Auckland Council's "Green Business Initiative" program.</w:t>
      </w:r>
    </w:p>
    <w:p>
      <w:pPr>
        <w:pStyle w:val="BodyText"/>
      </w:pPr>
      <w:r>
        <w:t xml:space="preserve">My proficiency extends beyond technical skills to the cultural competencies essential for success in New Zealand. I hold an NCEA Level 3 qualification with excellence in Communication, and I'm currently pursuing certification in "Cultural Safety for Sales Professionals" through Te Wānanga o Aotearoa. This aligns perfectly with your requirement for candidates who can navigate Auckland's multicultural client base—from Pākehā business owners to Māori iwi representatives and Pasifika enterprise leaders. My ability to communicate respectfully across cultural contexts, demonstrated during my volunteer work at the Auckland Pacific Youth Network, ensures I can build trust from day one.</w:t>
      </w:r>
    </w:p>
    <w:p>
      <w:pPr>
        <w:pStyle w:val="BodyText"/>
      </w:pPr>
      <w:r>
        <w:t xml:space="preserve">The prospect of contributing to New Zealand's economic growth while learning under industry experts in Auckland fills me with professional purpose. As someone who has navigated the city's bustling commercial districts—from Ponsonby's boutique retailers to the financial corridors of Queen Street—I understand how vital localized market knowledge is for sales success. I am particularly eager to apply my understanding of Auckland-specific consumer behaviors, such as the strong preference for community-focused brands in suburbs like Howick and Manukau, to your regional sales strategy. My familiarity with Auckland's transportation network (including public transit routes and traffic patterns) also positions me to efficiently manage client meetings across the metropolitan area.</w:t>
      </w:r>
    </w:p>
    <w:p>
      <w:pPr>
        <w:pStyle w:val="BodyText"/>
      </w:pPr>
      <w:r>
        <w:t xml:space="preserve">As a New Zealand-born individual with deep roots in this community, I am fully committed to long-term career development within our nation. This internship represents more than just professional training—it's an opportunity to give back while growing into a role that will shape Auckland's business future. I have attached my resume detailing additional qualifications, including my NZ Police Vetting clearance and driver's license (essential for client travel across Auckland). I would welcome the chance to discuss how my proactive approach and cultural fluency can support your sales objectives during an interview at your earliest convenience.</w:t>
      </w:r>
    </w:p>
    <w:p>
      <w:pPr>
        <w:pStyle w:val="BodyText"/>
      </w:pPr>
      <w:r>
        <w:t xml:space="preserve">Thank you for considering my application for this pivotal Sales Executive Internship. I am confident that my blend of academic preparation, practical experience, and authentic connection to New Zealand Auckland will enable me to make immediate contributions while learning from your exceptional team. I look forward to the possibility of discussing how I can support Global Solutions Ltd.'s mission in our vibrant city.</w:t>
      </w:r>
    </w:p>
    <w:p>
      <w:pPr>
        <w:pStyle w:val="BodyText"/>
      </w:pPr>
      <w:r>
        <w:t xml:space="preserve">Respectfully submitted,</w:t>
      </w:r>
      <w:r>
        <w:br/>
      </w:r>
      <w:r>
        <w:br/>
      </w:r>
    </w:p>
    <w:p>
      <w:pPr>
        <w:pStyle w:val="BodyText"/>
      </w:pPr>
      <w:r>
        <w:t xml:space="preserve">Alexandra Chen</w:t>
      </w:r>
    </w:p>
    <w:p>
      <w:pPr>
        <w:pStyle w:val="BodyText"/>
      </w:pPr>
      <w:r>
        <w:t xml:space="preserve">Bachelor of Business (Marketing), University of Auckland</w:t>
      </w:r>
    </w:p>
    <w:p>
      <w:pPr>
        <w:pStyle w:val="BodyText"/>
      </w:pPr>
      <w:r>
        <w:t xml:space="preserve">This document constitutes a formal Internship Application Letter for the Sales Executive position in New Zealand Auckland. Word count: 86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 Position</dc:title>
  <dc:creator/>
  <dc:language>en</dc:language>
  <cp:keywords/>
  <dcterms:created xsi:type="dcterms:W3CDTF">2025-12-09T09:03:02Z</dcterms:created>
  <dcterms:modified xsi:type="dcterms:W3CDTF">2025-12-09T09:03:02Z</dcterms:modified>
</cp:coreProperties>
</file>

<file path=docProps/custom.xml><?xml version="1.0" encoding="utf-8"?>
<Properties xmlns="http://schemas.openxmlformats.org/officeDocument/2006/custom-properties" xmlns:vt="http://schemas.openxmlformats.org/officeDocument/2006/docPropsVTypes"/>
</file>